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5CD3" w:rsidRPr="0044173E" w:rsidRDefault="00AA12C9" w:rsidP="000F7218">
      <w:pPr>
        <w:jc w:val="center"/>
        <w:rPr>
          <w:rFonts w:ascii="標楷體" w:eastAsia="標楷體" w:hAnsi="標楷體"/>
          <w:b/>
          <w:color w:val="808080" w:themeColor="background1" w:themeShade="80"/>
          <w:sz w:val="36"/>
          <w:szCs w:val="36"/>
        </w:rPr>
      </w:pPr>
      <w:r>
        <w:rPr>
          <w:rFonts w:ascii="標楷體" w:eastAsia="標楷體" w:hAnsi="標楷體" w:hint="eastAsia"/>
          <w:b/>
          <w:sz w:val="28"/>
          <w:szCs w:val="28"/>
        </w:rPr>
        <w:t xml:space="preserve">  </w:t>
      </w:r>
      <w:r w:rsidR="001C5CD3" w:rsidRPr="0044173E">
        <w:rPr>
          <w:rFonts w:ascii="標楷體" w:eastAsia="標楷體" w:hAnsi="標楷體" w:hint="eastAsia"/>
          <w:b/>
          <w:sz w:val="36"/>
          <w:szCs w:val="36"/>
        </w:rPr>
        <w:t>國立臺灣大學農業化學系碩士班先修生申請</w:t>
      </w:r>
      <w:r w:rsidR="00547FCA">
        <w:rPr>
          <w:rFonts w:ascii="標楷體" w:eastAsia="標楷體" w:hAnsi="標楷體" w:hint="eastAsia"/>
          <w:b/>
          <w:sz w:val="36"/>
          <w:szCs w:val="36"/>
        </w:rPr>
        <w:t>表</w:t>
      </w:r>
      <w:r w:rsidRPr="0044173E">
        <w:rPr>
          <w:rFonts w:ascii="標楷體" w:eastAsia="標楷體" w:hAnsi="標楷體" w:hint="eastAsia"/>
          <w:b/>
          <w:sz w:val="36"/>
          <w:szCs w:val="36"/>
        </w:rPr>
        <w:t xml:space="preserve"> </w:t>
      </w:r>
    </w:p>
    <w:tbl>
      <w:tblPr>
        <w:tblStyle w:val="a4"/>
        <w:tblW w:w="8647" w:type="dxa"/>
        <w:jc w:val="center"/>
        <w:tblLook w:val="04A0" w:firstRow="1" w:lastRow="0" w:firstColumn="1" w:lastColumn="0" w:noHBand="0" w:noVBand="1"/>
      </w:tblPr>
      <w:tblGrid>
        <w:gridCol w:w="1848"/>
        <w:gridCol w:w="2452"/>
        <w:gridCol w:w="1701"/>
        <w:gridCol w:w="2646"/>
      </w:tblGrid>
      <w:tr w:rsidR="001C5CD3" w:rsidTr="008B1EAD">
        <w:trPr>
          <w:trHeight w:val="702"/>
          <w:jc w:val="center"/>
        </w:trPr>
        <w:tc>
          <w:tcPr>
            <w:tcW w:w="1848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姓名</w:t>
            </w:r>
          </w:p>
        </w:tc>
        <w:tc>
          <w:tcPr>
            <w:tcW w:w="2452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年級</w:t>
            </w:r>
            <w:r>
              <w:rPr>
                <w:rFonts w:eastAsia="標楷體" w:hint="eastAsia"/>
                <w:sz w:val="28"/>
                <w:szCs w:val="28"/>
              </w:rPr>
              <w:t>*</w:t>
            </w:r>
          </w:p>
        </w:tc>
        <w:tc>
          <w:tcPr>
            <w:tcW w:w="2646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1C5CD3" w:rsidTr="008B1EAD">
        <w:trPr>
          <w:trHeight w:val="691"/>
          <w:jc w:val="center"/>
        </w:trPr>
        <w:tc>
          <w:tcPr>
            <w:tcW w:w="1848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學號</w:t>
            </w:r>
          </w:p>
        </w:tc>
        <w:tc>
          <w:tcPr>
            <w:tcW w:w="2452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</w:tcPr>
          <w:p w:rsidR="001C5CD3" w:rsidRPr="00055B56" w:rsidRDefault="006C52B0" w:rsidP="006C52B0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出生</w:t>
            </w:r>
            <w:r w:rsidR="001C5CD3" w:rsidRPr="00055B56">
              <w:rPr>
                <w:rFonts w:eastAsia="標楷體"/>
                <w:sz w:val="28"/>
                <w:szCs w:val="28"/>
              </w:rPr>
              <w:t>日</w:t>
            </w:r>
            <w:r>
              <w:rPr>
                <w:rFonts w:eastAsia="標楷體" w:hint="eastAsia"/>
                <w:sz w:val="28"/>
                <w:szCs w:val="28"/>
              </w:rPr>
              <w:t>期</w:t>
            </w:r>
          </w:p>
        </w:tc>
        <w:tc>
          <w:tcPr>
            <w:tcW w:w="2646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8B1EAD" w:rsidRPr="008B1EAD" w:rsidTr="00233F4D">
        <w:trPr>
          <w:trHeight w:val="691"/>
          <w:jc w:val="center"/>
        </w:trPr>
        <w:tc>
          <w:tcPr>
            <w:tcW w:w="1848" w:type="dxa"/>
          </w:tcPr>
          <w:p w:rsidR="008B1EAD" w:rsidRDefault="008B1EAD" w:rsidP="006C52B0">
            <w:pPr>
              <w:jc w:val="center"/>
              <w:rPr>
                <w:rFonts w:eastAsia="標楷體"/>
              </w:rPr>
            </w:pPr>
            <w:r w:rsidRPr="008B1EAD">
              <w:rPr>
                <w:rFonts w:eastAsia="標楷體" w:hint="eastAsia"/>
              </w:rPr>
              <w:t>身分證號或</w:t>
            </w:r>
          </w:p>
          <w:p w:rsidR="008B1EAD" w:rsidRPr="008B1EAD" w:rsidRDefault="008B1EAD" w:rsidP="006C52B0">
            <w:pPr>
              <w:jc w:val="center"/>
              <w:rPr>
                <w:rFonts w:eastAsia="標楷體"/>
              </w:rPr>
            </w:pPr>
            <w:r w:rsidRPr="008B1EAD">
              <w:rPr>
                <w:rFonts w:eastAsia="標楷體" w:hint="eastAsia"/>
              </w:rPr>
              <w:t>居留證號</w:t>
            </w:r>
          </w:p>
        </w:tc>
        <w:tc>
          <w:tcPr>
            <w:tcW w:w="2452" w:type="dxa"/>
          </w:tcPr>
          <w:p w:rsidR="008B1EAD" w:rsidRPr="00055B56" w:rsidRDefault="008B1EAD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4347" w:type="dxa"/>
            <w:gridSpan w:val="2"/>
            <w:vAlign w:val="center"/>
          </w:tcPr>
          <w:p w:rsidR="008B1EAD" w:rsidRPr="008B1EAD" w:rsidRDefault="008B1EAD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8B1EAD">
              <w:rPr>
                <w:rFonts w:eastAsia="標楷體" w:hint="eastAsia"/>
                <w:sz w:val="28"/>
                <w:szCs w:val="28"/>
              </w:rPr>
              <w:t>□本地生</w:t>
            </w:r>
            <w:r w:rsidRPr="008B1EAD"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Pr="008B1EAD">
              <w:rPr>
                <w:rFonts w:eastAsia="標楷體"/>
                <w:sz w:val="28"/>
                <w:szCs w:val="28"/>
              </w:rPr>
              <w:t xml:space="preserve">  </w:t>
            </w:r>
            <w:r w:rsidRPr="008B1EAD">
              <w:rPr>
                <w:rFonts w:eastAsia="標楷體" w:hint="eastAsia"/>
                <w:sz w:val="28"/>
                <w:szCs w:val="28"/>
              </w:rPr>
              <w:t>□僑生</w:t>
            </w:r>
            <w:r w:rsidRPr="008B1EAD">
              <w:rPr>
                <w:rFonts w:eastAsia="標楷體" w:hint="eastAsia"/>
                <w:sz w:val="28"/>
                <w:szCs w:val="28"/>
              </w:rPr>
              <w:t xml:space="preserve">   </w:t>
            </w:r>
            <w:r w:rsidRPr="008B1EAD">
              <w:rPr>
                <w:rFonts w:eastAsia="標楷體"/>
                <w:sz w:val="28"/>
                <w:szCs w:val="28"/>
              </w:rPr>
              <w:t xml:space="preserve"> </w:t>
            </w:r>
            <w:r w:rsidRPr="008B1EAD">
              <w:rPr>
                <w:rFonts w:eastAsia="標楷體" w:hint="eastAsia"/>
                <w:sz w:val="28"/>
                <w:szCs w:val="28"/>
              </w:rPr>
              <w:t>□陸生</w:t>
            </w:r>
          </w:p>
        </w:tc>
      </w:tr>
      <w:tr w:rsidR="001C5CD3" w:rsidTr="008B1EAD">
        <w:trPr>
          <w:trHeight w:val="691"/>
          <w:jc w:val="center"/>
        </w:trPr>
        <w:tc>
          <w:tcPr>
            <w:tcW w:w="1848" w:type="dxa"/>
          </w:tcPr>
          <w:p w:rsidR="001C5CD3" w:rsidRPr="00055B56" w:rsidRDefault="006C52B0" w:rsidP="006C52B0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聯絡</w:t>
            </w:r>
            <w:r w:rsidR="001C5CD3" w:rsidRPr="00055B56">
              <w:rPr>
                <w:rFonts w:eastAsia="標楷體"/>
                <w:sz w:val="28"/>
                <w:szCs w:val="28"/>
              </w:rPr>
              <w:t>電話</w:t>
            </w:r>
          </w:p>
        </w:tc>
        <w:tc>
          <w:tcPr>
            <w:tcW w:w="2452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E-Mail</w:t>
            </w:r>
          </w:p>
        </w:tc>
        <w:tc>
          <w:tcPr>
            <w:tcW w:w="2646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1C5CD3" w:rsidTr="0025034F">
        <w:trPr>
          <w:trHeight w:val="594"/>
          <w:jc w:val="center"/>
        </w:trPr>
        <w:tc>
          <w:tcPr>
            <w:tcW w:w="8647" w:type="dxa"/>
            <w:gridSpan w:val="4"/>
            <w:vAlign w:val="center"/>
          </w:tcPr>
          <w:p w:rsidR="001C5CD3" w:rsidRPr="00055B56" w:rsidRDefault="001C5CD3" w:rsidP="008B1EAD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 w:hint="eastAsia"/>
                <w:sz w:val="28"/>
                <w:szCs w:val="28"/>
              </w:rPr>
              <w:t>歷</w:t>
            </w:r>
            <w:r w:rsidR="00851CCE">
              <w:rPr>
                <w:rFonts w:eastAsia="標楷體" w:hint="eastAsia"/>
                <w:sz w:val="28"/>
                <w:szCs w:val="28"/>
              </w:rPr>
              <w:t>年</w:t>
            </w:r>
            <w:r w:rsidRPr="00055B56">
              <w:rPr>
                <w:rFonts w:eastAsia="標楷體" w:hint="eastAsia"/>
                <w:sz w:val="28"/>
                <w:szCs w:val="28"/>
              </w:rPr>
              <w:t>成績</w:t>
            </w:r>
          </w:p>
        </w:tc>
      </w:tr>
      <w:tr w:rsidR="001C5CD3" w:rsidTr="008B1EAD">
        <w:trPr>
          <w:trHeight w:val="3862"/>
          <w:jc w:val="center"/>
        </w:trPr>
        <w:tc>
          <w:tcPr>
            <w:tcW w:w="8647" w:type="dxa"/>
            <w:gridSpan w:val="4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  <w:tbl>
            <w:tblPr>
              <w:tblStyle w:val="a4"/>
              <w:tblW w:w="0" w:type="auto"/>
              <w:tblLook w:val="04A0" w:firstRow="1" w:lastRow="0" w:firstColumn="1" w:lastColumn="0" w:noHBand="0" w:noVBand="1"/>
            </w:tblPr>
            <w:tblGrid>
              <w:gridCol w:w="2019"/>
              <w:gridCol w:w="2019"/>
              <w:gridCol w:w="2019"/>
              <w:gridCol w:w="2182"/>
            </w:tblGrid>
            <w:tr w:rsidR="001C5CD3" w:rsidRPr="00055B56" w:rsidTr="00043EC8">
              <w:trPr>
                <w:trHeight w:val="454"/>
              </w:trPr>
              <w:tc>
                <w:tcPr>
                  <w:tcW w:w="2019" w:type="dxa"/>
                  <w:vAlign w:val="center"/>
                </w:tcPr>
                <w:p w:rsidR="001C5CD3" w:rsidRPr="00043EC8" w:rsidRDefault="001C5CD3" w:rsidP="00AE2C40">
                  <w:pPr>
                    <w:jc w:val="center"/>
                    <w:rPr>
                      <w:rFonts w:eastAsia="標楷體"/>
                      <w:sz w:val="26"/>
                      <w:szCs w:val="26"/>
                    </w:rPr>
                  </w:pPr>
                  <w:r w:rsidRPr="00043EC8">
                    <w:rPr>
                      <w:rFonts w:eastAsia="標楷體" w:hint="eastAsia"/>
                      <w:sz w:val="26"/>
                      <w:szCs w:val="26"/>
                    </w:rPr>
                    <w:t>學年度</w:t>
                  </w:r>
                </w:p>
              </w:tc>
              <w:tc>
                <w:tcPr>
                  <w:tcW w:w="2019" w:type="dxa"/>
                  <w:vAlign w:val="center"/>
                </w:tcPr>
                <w:p w:rsidR="001C5CD3" w:rsidRPr="00043EC8" w:rsidRDefault="001C5CD3" w:rsidP="00AE2C40">
                  <w:pPr>
                    <w:jc w:val="center"/>
                    <w:rPr>
                      <w:rFonts w:eastAsia="標楷體"/>
                      <w:sz w:val="26"/>
                      <w:szCs w:val="26"/>
                    </w:rPr>
                  </w:pPr>
                  <w:r w:rsidRPr="00043EC8">
                    <w:rPr>
                      <w:rFonts w:eastAsia="標楷體" w:hint="eastAsia"/>
                      <w:sz w:val="26"/>
                      <w:szCs w:val="26"/>
                    </w:rPr>
                    <w:t>學期</w:t>
                  </w:r>
                </w:p>
              </w:tc>
              <w:tc>
                <w:tcPr>
                  <w:tcW w:w="2019" w:type="dxa"/>
                  <w:vAlign w:val="center"/>
                </w:tcPr>
                <w:p w:rsidR="001C5CD3" w:rsidRPr="00043EC8" w:rsidRDefault="001C5CD3" w:rsidP="00AE2C40">
                  <w:pPr>
                    <w:jc w:val="center"/>
                    <w:rPr>
                      <w:rFonts w:eastAsia="標楷體"/>
                      <w:sz w:val="26"/>
                      <w:szCs w:val="26"/>
                    </w:rPr>
                  </w:pPr>
                  <w:r w:rsidRPr="00043EC8">
                    <w:rPr>
                      <w:rFonts w:eastAsia="標楷體" w:hint="eastAsia"/>
                      <w:sz w:val="26"/>
                      <w:szCs w:val="26"/>
                    </w:rPr>
                    <w:t>成績</w:t>
                  </w:r>
                </w:p>
              </w:tc>
              <w:tc>
                <w:tcPr>
                  <w:tcW w:w="2182" w:type="dxa"/>
                  <w:vAlign w:val="center"/>
                </w:tcPr>
                <w:p w:rsidR="001C5CD3" w:rsidRPr="00043EC8" w:rsidRDefault="001C5CD3" w:rsidP="00AE2C40">
                  <w:pPr>
                    <w:jc w:val="center"/>
                    <w:rPr>
                      <w:rFonts w:eastAsia="標楷體"/>
                      <w:sz w:val="26"/>
                      <w:szCs w:val="26"/>
                    </w:rPr>
                  </w:pPr>
                  <w:r w:rsidRPr="00043EC8">
                    <w:rPr>
                      <w:rFonts w:eastAsia="標楷體" w:hint="eastAsia"/>
                      <w:sz w:val="26"/>
                      <w:szCs w:val="26"/>
                    </w:rPr>
                    <w:t>名次</w:t>
                  </w:r>
                </w:p>
              </w:tc>
            </w:tr>
            <w:tr w:rsidR="001C5CD3" w:rsidRPr="00055B56" w:rsidTr="00043EC8">
              <w:trPr>
                <w:trHeight w:val="53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182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043EC8">
              <w:trPr>
                <w:trHeight w:val="53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182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043EC8">
              <w:trPr>
                <w:trHeight w:val="53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182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043EC8">
              <w:trPr>
                <w:trHeight w:val="53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182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043EC8">
              <w:trPr>
                <w:trHeight w:val="53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182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043EC8">
              <w:trPr>
                <w:trHeight w:val="53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182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043EC8">
              <w:trPr>
                <w:trHeight w:val="53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182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</w:tbl>
          <w:p w:rsidR="001C5CD3" w:rsidRPr="00055B56" w:rsidRDefault="00851CCE" w:rsidP="000F7218">
            <w:pPr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請檢附</w:t>
            </w:r>
            <w:r w:rsidR="004D2C31">
              <w:rPr>
                <w:rFonts w:eastAsia="標楷體" w:hint="eastAsia"/>
                <w:sz w:val="28"/>
                <w:szCs w:val="28"/>
              </w:rPr>
              <w:t>歷年</w:t>
            </w:r>
            <w:r w:rsidR="00547FCA">
              <w:rPr>
                <w:rFonts w:eastAsia="標楷體" w:hint="eastAsia"/>
                <w:sz w:val="28"/>
                <w:szCs w:val="28"/>
              </w:rPr>
              <w:t>成績單</w:t>
            </w:r>
            <w:r w:rsidR="004D2C31">
              <w:rPr>
                <w:rFonts w:eastAsia="標楷體" w:hint="eastAsia"/>
                <w:sz w:val="28"/>
                <w:szCs w:val="28"/>
              </w:rPr>
              <w:t>及</w:t>
            </w:r>
            <w:r w:rsidR="00547FCA">
              <w:rPr>
                <w:rFonts w:eastAsia="標楷體" w:hint="eastAsia"/>
                <w:sz w:val="28"/>
                <w:szCs w:val="28"/>
              </w:rPr>
              <w:t>各學期名次證明書</w:t>
            </w:r>
            <w:r w:rsidR="002B0F05">
              <w:rPr>
                <w:rFonts w:eastAsia="標楷體" w:hint="eastAsia"/>
                <w:sz w:val="28"/>
                <w:szCs w:val="28"/>
              </w:rPr>
              <w:t>。</w:t>
            </w:r>
            <w:r w:rsidR="000F7218">
              <w:rPr>
                <w:rFonts w:eastAsia="標楷體" w:hint="eastAsia"/>
                <w:sz w:val="28"/>
                <w:szCs w:val="28"/>
              </w:rPr>
              <w:t xml:space="preserve">     </w:t>
            </w:r>
          </w:p>
        </w:tc>
      </w:tr>
      <w:tr w:rsidR="001C5CD3" w:rsidTr="0025034F">
        <w:trPr>
          <w:trHeight w:val="682"/>
          <w:jc w:val="center"/>
        </w:trPr>
        <w:tc>
          <w:tcPr>
            <w:tcW w:w="8647" w:type="dxa"/>
            <w:gridSpan w:val="4"/>
            <w:vAlign w:val="center"/>
          </w:tcPr>
          <w:p w:rsidR="001C5CD3" w:rsidRPr="00055B56" w:rsidRDefault="0025034F" w:rsidP="008B1EAD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檢附資料</w:t>
            </w:r>
            <w:r>
              <w:rPr>
                <w:rFonts w:eastAsia="標楷體" w:hint="eastAsia"/>
                <w:sz w:val="28"/>
                <w:szCs w:val="28"/>
              </w:rPr>
              <w:t>(</w:t>
            </w:r>
            <w:r>
              <w:rPr>
                <w:rFonts w:eastAsia="標楷體" w:hint="eastAsia"/>
                <w:sz w:val="28"/>
                <w:szCs w:val="28"/>
              </w:rPr>
              <w:t>請打勾</w:t>
            </w:r>
            <w:r>
              <w:rPr>
                <w:rFonts w:eastAsia="標楷體" w:hint="eastAsia"/>
                <w:sz w:val="28"/>
                <w:szCs w:val="28"/>
              </w:rPr>
              <w:t>)</w:t>
            </w:r>
          </w:p>
        </w:tc>
      </w:tr>
      <w:tr w:rsidR="001C5CD3" w:rsidTr="0025034F">
        <w:trPr>
          <w:trHeight w:val="2832"/>
          <w:jc w:val="center"/>
        </w:trPr>
        <w:tc>
          <w:tcPr>
            <w:tcW w:w="8647" w:type="dxa"/>
            <w:gridSpan w:val="4"/>
            <w:vAlign w:val="center"/>
          </w:tcPr>
          <w:p w:rsidR="0025034F" w:rsidRDefault="00851CCE" w:rsidP="0025034F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25034F">
              <w:rPr>
                <w:rFonts w:eastAsia="標楷體" w:hint="eastAsia"/>
                <w:sz w:val="28"/>
                <w:szCs w:val="28"/>
              </w:rPr>
              <w:t>申請</w:t>
            </w:r>
            <w:r w:rsidR="00547FCA">
              <w:rPr>
                <w:rFonts w:eastAsia="標楷體" w:hint="eastAsia"/>
                <w:sz w:val="28"/>
                <w:szCs w:val="28"/>
              </w:rPr>
              <w:t>表</w:t>
            </w:r>
            <w:r w:rsidR="0025034F">
              <w:rPr>
                <w:rFonts w:eastAsia="標楷體" w:hint="eastAsia"/>
                <w:sz w:val="28"/>
                <w:szCs w:val="28"/>
              </w:rPr>
              <w:t>1</w:t>
            </w:r>
            <w:r w:rsidR="0025034F">
              <w:rPr>
                <w:rFonts w:eastAsia="標楷體" w:hint="eastAsia"/>
                <w:sz w:val="28"/>
                <w:szCs w:val="28"/>
              </w:rPr>
              <w:t>份</w:t>
            </w:r>
          </w:p>
          <w:p w:rsidR="0025034F" w:rsidRDefault="0025034F" w:rsidP="0025034F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>
              <w:rPr>
                <w:rFonts w:eastAsia="標楷體" w:hint="eastAsia"/>
                <w:sz w:val="28"/>
                <w:szCs w:val="28"/>
              </w:rPr>
              <w:t>歷年成績單及</w:t>
            </w:r>
            <w:r w:rsidR="00547FCA">
              <w:rPr>
                <w:rFonts w:eastAsia="標楷體" w:hint="eastAsia"/>
                <w:sz w:val="28"/>
                <w:szCs w:val="28"/>
              </w:rPr>
              <w:t>各學期名次證明書</w:t>
            </w:r>
            <w:bookmarkStart w:id="0" w:name="_GoBack"/>
            <w:bookmarkEnd w:id="0"/>
          </w:p>
          <w:p w:rsidR="001C5CD3" w:rsidRPr="00055B56" w:rsidRDefault="0025034F" w:rsidP="0025034F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>英語檢定證明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 xml:space="preserve"> ( ______________ </w:t>
            </w:r>
            <w:r w:rsidR="001C5CD3" w:rsidRPr="00055B56">
              <w:rPr>
                <w:rFonts w:eastAsia="標楷體" w:hint="eastAsia"/>
                <w:sz w:val="28"/>
                <w:szCs w:val="28"/>
                <w:vertAlign w:val="subscript"/>
              </w:rPr>
              <w:t>(</w:t>
            </w:r>
            <w:r w:rsidR="001C5CD3" w:rsidRPr="00055B56">
              <w:rPr>
                <w:rFonts w:eastAsia="標楷體" w:hint="eastAsia"/>
                <w:sz w:val="28"/>
                <w:szCs w:val="28"/>
                <w:vertAlign w:val="subscript"/>
              </w:rPr>
              <w:t>檢定類別</w:t>
            </w:r>
            <w:r w:rsidR="001C5CD3" w:rsidRPr="00055B56">
              <w:rPr>
                <w:rFonts w:eastAsia="標楷體" w:hint="eastAsia"/>
                <w:sz w:val="28"/>
                <w:szCs w:val="28"/>
                <w:vertAlign w:val="subscript"/>
              </w:rPr>
              <w:t>)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 xml:space="preserve"> ______ 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>分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>)</w:t>
            </w:r>
          </w:p>
          <w:p w:rsidR="001C5CD3" w:rsidRPr="00055B56" w:rsidRDefault="001C5CD3" w:rsidP="0025034F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jc w:val="both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055B56">
              <w:rPr>
                <w:rFonts w:eastAsia="標楷體" w:hint="eastAsia"/>
                <w:sz w:val="28"/>
                <w:szCs w:val="28"/>
              </w:rPr>
              <w:t>推薦函</w:t>
            </w:r>
            <w:r w:rsidR="006C52B0" w:rsidRPr="006C52B0">
              <w:rPr>
                <w:rFonts w:eastAsia="標楷體" w:hint="eastAsia"/>
                <w:sz w:val="28"/>
                <w:szCs w:val="28"/>
                <w:u w:val="single"/>
              </w:rPr>
              <w:t xml:space="preserve">   </w:t>
            </w:r>
            <w:r w:rsidRPr="00055B56">
              <w:rPr>
                <w:rFonts w:eastAsia="標楷體" w:hint="eastAsia"/>
                <w:sz w:val="28"/>
                <w:szCs w:val="28"/>
              </w:rPr>
              <w:t>封</w:t>
            </w:r>
          </w:p>
          <w:p w:rsidR="001C5CD3" w:rsidRPr="0025034F" w:rsidRDefault="001C5CD3" w:rsidP="0025034F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055B56">
              <w:rPr>
                <w:rFonts w:ascii="標楷體" w:eastAsia="標楷體" w:hAnsi="標楷體" w:hint="eastAsia"/>
                <w:sz w:val="28"/>
                <w:szCs w:val="28"/>
              </w:rPr>
              <w:t>其他 ( ______________________ )</w:t>
            </w:r>
          </w:p>
          <w:p w:rsidR="0025034F" w:rsidRPr="0025034F" w:rsidRDefault="0025034F" w:rsidP="0025034F">
            <w:pPr>
              <w:pStyle w:val="a3"/>
              <w:snapToGrid w:val="0"/>
              <w:ind w:leftChars="0" w:left="357"/>
              <w:jc w:val="both"/>
              <w:rPr>
                <w:rFonts w:eastAsia="標楷體"/>
                <w:sz w:val="28"/>
                <w:szCs w:val="28"/>
              </w:rPr>
            </w:pPr>
          </w:p>
          <w:p w:rsidR="0025034F" w:rsidRPr="0025034F" w:rsidRDefault="0025034F" w:rsidP="0025034F">
            <w:pPr>
              <w:snapToGrid w:val="0"/>
              <w:ind w:right="112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                          </w:t>
            </w:r>
            <w:r>
              <w:rPr>
                <w:rFonts w:eastAsia="標楷體" w:hint="eastAsia"/>
                <w:sz w:val="28"/>
                <w:szCs w:val="28"/>
              </w:rPr>
              <w:t>申請者簽章及日期</w:t>
            </w:r>
            <w:r>
              <w:rPr>
                <w:rFonts w:ascii="新細明體" w:hAnsi="新細明體" w:hint="eastAsia"/>
                <w:sz w:val="28"/>
                <w:szCs w:val="28"/>
              </w:rPr>
              <w:t>：</w:t>
            </w:r>
          </w:p>
        </w:tc>
      </w:tr>
    </w:tbl>
    <w:p w:rsidR="00D02874" w:rsidRPr="001C5CD3" w:rsidRDefault="0025034F" w:rsidP="0025034F">
      <w:pPr>
        <w:ind w:right="-483"/>
        <w:jc w:val="center"/>
        <w:rPr>
          <w:rFonts w:eastAsia="標楷體"/>
        </w:rPr>
      </w:pPr>
      <w:r>
        <w:rPr>
          <w:rFonts w:eastAsia="標楷體" w:hint="eastAsia"/>
        </w:rPr>
        <w:t xml:space="preserve">                                </w:t>
      </w:r>
      <w:r w:rsidR="001C5CD3">
        <w:rPr>
          <w:rFonts w:eastAsia="標楷體" w:hint="eastAsia"/>
        </w:rPr>
        <w:t>*</w:t>
      </w:r>
      <w:r w:rsidR="001C5CD3" w:rsidRPr="00176DE2">
        <w:rPr>
          <w:rFonts w:eastAsia="標楷體"/>
        </w:rPr>
        <w:t>：最晚於大四上學期提出申請。</w:t>
      </w:r>
    </w:p>
    <w:sectPr w:rsidR="00D02874" w:rsidRPr="001C5CD3" w:rsidSect="0044173E">
      <w:pgSz w:w="11906" w:h="16838"/>
      <w:pgMar w:top="1440" w:right="1800" w:bottom="1440" w:left="1800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4BF1" w:rsidRDefault="00A24BF1" w:rsidP="00D31586">
      <w:r>
        <w:separator/>
      </w:r>
    </w:p>
  </w:endnote>
  <w:endnote w:type="continuationSeparator" w:id="0">
    <w:p w:rsidR="00A24BF1" w:rsidRDefault="00A24BF1" w:rsidP="00D31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明體 Std L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4BF1" w:rsidRDefault="00A24BF1" w:rsidP="00D31586">
      <w:r>
        <w:separator/>
      </w:r>
    </w:p>
  </w:footnote>
  <w:footnote w:type="continuationSeparator" w:id="0">
    <w:p w:rsidR="00A24BF1" w:rsidRDefault="00A24BF1" w:rsidP="00D315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E2A00"/>
    <w:multiLevelType w:val="hybridMultilevel"/>
    <w:tmpl w:val="F03E05CE"/>
    <w:lvl w:ilvl="0" w:tplc="47281A0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71672D"/>
    <w:multiLevelType w:val="hybridMultilevel"/>
    <w:tmpl w:val="2EB8B0C6"/>
    <w:lvl w:ilvl="0" w:tplc="5FCC71D4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1790EED"/>
    <w:multiLevelType w:val="hybridMultilevel"/>
    <w:tmpl w:val="131C789E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2ED3B37"/>
    <w:multiLevelType w:val="hybridMultilevel"/>
    <w:tmpl w:val="3CA056B4"/>
    <w:lvl w:ilvl="0" w:tplc="0409001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B127D1"/>
    <w:multiLevelType w:val="hybridMultilevel"/>
    <w:tmpl w:val="CF28A9A2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4FB2B730">
      <w:start w:val="1"/>
      <w:numFmt w:val="taiwaneseCountingThousand"/>
      <w:lvlText w:val="%2、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BA53949"/>
    <w:multiLevelType w:val="hybridMultilevel"/>
    <w:tmpl w:val="EF2C132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041126"/>
    <w:multiLevelType w:val="hybridMultilevel"/>
    <w:tmpl w:val="C5827EDA"/>
    <w:lvl w:ilvl="0" w:tplc="8CAE581C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3911802"/>
    <w:multiLevelType w:val="hybridMultilevel"/>
    <w:tmpl w:val="5FAE1664"/>
    <w:lvl w:ilvl="0" w:tplc="CA50F86E">
      <w:start w:val="1"/>
      <w:numFmt w:val="taiwaneseCountingThousand"/>
      <w:lvlText w:val="(%1)"/>
      <w:lvlJc w:val="left"/>
      <w:pPr>
        <w:ind w:left="96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23B8132C"/>
    <w:multiLevelType w:val="hybridMultilevel"/>
    <w:tmpl w:val="476EBB42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47F4C45"/>
    <w:multiLevelType w:val="hybridMultilevel"/>
    <w:tmpl w:val="CD50FC68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E474BE"/>
    <w:multiLevelType w:val="hybridMultilevel"/>
    <w:tmpl w:val="8CA4ED06"/>
    <w:lvl w:ilvl="0" w:tplc="F6F8110A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78307A"/>
    <w:multiLevelType w:val="hybridMultilevel"/>
    <w:tmpl w:val="C9182DB0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A372DAA"/>
    <w:multiLevelType w:val="hybridMultilevel"/>
    <w:tmpl w:val="C290C1E4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A8075B9"/>
    <w:multiLevelType w:val="hybridMultilevel"/>
    <w:tmpl w:val="675A7ADE"/>
    <w:lvl w:ilvl="0" w:tplc="4692C50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7B10DF8"/>
    <w:multiLevelType w:val="hybridMultilevel"/>
    <w:tmpl w:val="C290C1E4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5D5AAF"/>
    <w:multiLevelType w:val="hybridMultilevel"/>
    <w:tmpl w:val="76D8DAD6"/>
    <w:lvl w:ilvl="0" w:tplc="47281A04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A5A1824"/>
    <w:multiLevelType w:val="hybridMultilevel"/>
    <w:tmpl w:val="981E4CA2"/>
    <w:lvl w:ilvl="0" w:tplc="47281A0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B9A0B2E"/>
    <w:multiLevelType w:val="multilevel"/>
    <w:tmpl w:val="082619C4"/>
    <w:lvl w:ilvl="0">
      <w:numFmt w:val="bullet"/>
      <w:lvlText w:val=""/>
      <w:lvlJc w:val="left"/>
      <w:pPr>
        <w:ind w:left="121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169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217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65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313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61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409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57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5050" w:hanging="480"/>
      </w:pPr>
      <w:rPr>
        <w:rFonts w:ascii="Wingdings" w:hAnsi="Wingdings"/>
      </w:rPr>
    </w:lvl>
  </w:abstractNum>
  <w:abstractNum w:abstractNumId="18" w15:restartNumberingAfterBreak="0">
    <w:nsid w:val="4D6C6844"/>
    <w:multiLevelType w:val="hybridMultilevel"/>
    <w:tmpl w:val="0A32A462"/>
    <w:lvl w:ilvl="0" w:tplc="8CD8B2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2293286"/>
    <w:multiLevelType w:val="hybridMultilevel"/>
    <w:tmpl w:val="E110E4BA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 w15:restartNumberingAfterBreak="0">
    <w:nsid w:val="528A3B18"/>
    <w:multiLevelType w:val="hybridMultilevel"/>
    <w:tmpl w:val="8D14A0A0"/>
    <w:lvl w:ilvl="0" w:tplc="4692C50E">
      <w:start w:val="1"/>
      <w:numFmt w:val="taiwaneseCountingThousand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3DA1B21"/>
    <w:multiLevelType w:val="hybridMultilevel"/>
    <w:tmpl w:val="FEA6C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53D4EEB"/>
    <w:multiLevelType w:val="hybridMultilevel"/>
    <w:tmpl w:val="92AA08F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6EE24BF"/>
    <w:multiLevelType w:val="hybridMultilevel"/>
    <w:tmpl w:val="CFFA2768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77B467C"/>
    <w:multiLevelType w:val="multilevel"/>
    <w:tmpl w:val="A968A84A"/>
    <w:lvl w:ilvl="0">
      <w:numFmt w:val="bullet"/>
      <w:lvlText w:val=""/>
      <w:lvlJc w:val="left"/>
      <w:pPr>
        <w:ind w:left="121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169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217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65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313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61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409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57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5050" w:hanging="480"/>
      </w:pPr>
      <w:rPr>
        <w:rFonts w:ascii="Wingdings" w:hAnsi="Wingdings"/>
      </w:rPr>
    </w:lvl>
  </w:abstractNum>
  <w:abstractNum w:abstractNumId="25" w15:restartNumberingAfterBreak="0">
    <w:nsid w:val="58FC0FFA"/>
    <w:multiLevelType w:val="hybridMultilevel"/>
    <w:tmpl w:val="B44AF230"/>
    <w:lvl w:ilvl="0" w:tplc="04090017">
      <w:start w:val="1"/>
      <w:numFmt w:val="ideographLegalTradition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CED36AC"/>
    <w:multiLevelType w:val="hybridMultilevel"/>
    <w:tmpl w:val="48A08B80"/>
    <w:lvl w:ilvl="0" w:tplc="0409001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440C14"/>
    <w:multiLevelType w:val="hybridMultilevel"/>
    <w:tmpl w:val="571AF858"/>
    <w:lvl w:ilvl="0" w:tplc="F72C0126">
      <w:start w:val="1"/>
      <w:numFmt w:val="taiwaneseCountingThousand"/>
      <w:lvlText w:val="%1、"/>
      <w:lvlJc w:val="left"/>
      <w:pPr>
        <w:ind w:left="720" w:hanging="720"/>
      </w:pPr>
      <w:rPr>
        <w:rFonts w:cs="Adobe 明體 Std L"/>
        <w:color w:val="26242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70B4F84"/>
    <w:multiLevelType w:val="hybridMultilevel"/>
    <w:tmpl w:val="CD50FC68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8EE43F9"/>
    <w:multiLevelType w:val="hybridMultilevel"/>
    <w:tmpl w:val="EDAA1B0C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F5A0BD86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B597587"/>
    <w:multiLevelType w:val="hybridMultilevel"/>
    <w:tmpl w:val="3538EBA8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5657D70"/>
    <w:multiLevelType w:val="hybridMultilevel"/>
    <w:tmpl w:val="2BC21F0A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95207C5"/>
    <w:multiLevelType w:val="hybridMultilevel"/>
    <w:tmpl w:val="A5C05D84"/>
    <w:lvl w:ilvl="0" w:tplc="0409000F">
      <w:start w:val="1"/>
      <w:numFmt w:val="decimal"/>
      <w:lvlText w:val="%1."/>
      <w:lvlJc w:val="left"/>
      <w:pPr>
        <w:ind w:left="49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33" w15:restartNumberingAfterBreak="0">
    <w:nsid w:val="7D824463"/>
    <w:multiLevelType w:val="hybridMultilevel"/>
    <w:tmpl w:val="93161BC6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25"/>
  </w:num>
  <w:num w:numId="3">
    <w:abstractNumId w:val="18"/>
  </w:num>
  <w:num w:numId="4">
    <w:abstractNumId w:val="20"/>
  </w:num>
  <w:num w:numId="5">
    <w:abstractNumId w:val="3"/>
  </w:num>
  <w:num w:numId="6">
    <w:abstractNumId w:val="26"/>
  </w:num>
  <w:num w:numId="7">
    <w:abstractNumId w:val="16"/>
  </w:num>
  <w:num w:numId="8">
    <w:abstractNumId w:val="22"/>
  </w:num>
  <w:num w:numId="9">
    <w:abstractNumId w:val="19"/>
  </w:num>
  <w:num w:numId="10">
    <w:abstractNumId w:val="0"/>
  </w:num>
  <w:num w:numId="11">
    <w:abstractNumId w:val="10"/>
  </w:num>
  <w:num w:numId="12">
    <w:abstractNumId w:val="28"/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</w:num>
  <w:num w:numId="15">
    <w:abstractNumId w:val="6"/>
  </w:num>
  <w:num w:numId="16">
    <w:abstractNumId w:val="30"/>
  </w:num>
  <w:num w:numId="17">
    <w:abstractNumId w:val="31"/>
  </w:num>
  <w:num w:numId="18">
    <w:abstractNumId w:val="24"/>
  </w:num>
  <w:num w:numId="19">
    <w:abstractNumId w:val="17"/>
  </w:num>
  <w:num w:numId="20">
    <w:abstractNumId w:val="4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7"/>
  </w:num>
  <w:num w:numId="24">
    <w:abstractNumId w:val="32"/>
  </w:num>
  <w:num w:numId="25">
    <w:abstractNumId w:val="12"/>
  </w:num>
  <w:num w:numId="26">
    <w:abstractNumId w:val="9"/>
  </w:num>
  <w:num w:numId="27">
    <w:abstractNumId w:val="21"/>
  </w:num>
  <w:num w:numId="28">
    <w:abstractNumId w:val="5"/>
  </w:num>
  <w:num w:numId="29">
    <w:abstractNumId w:val="2"/>
  </w:num>
  <w:num w:numId="30">
    <w:abstractNumId w:val="33"/>
  </w:num>
  <w:num w:numId="31">
    <w:abstractNumId w:val="11"/>
  </w:num>
  <w:num w:numId="32">
    <w:abstractNumId w:val="14"/>
  </w:num>
  <w:num w:numId="33">
    <w:abstractNumId w:val="1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QxtDQwMzIxNzJR0lEKTi0uzszPAykwrAUATlTl8ywAAAA="/>
  </w:docVars>
  <w:rsids>
    <w:rsidRoot w:val="00442663"/>
    <w:rsid w:val="0000219D"/>
    <w:rsid w:val="00012EAE"/>
    <w:rsid w:val="00015B11"/>
    <w:rsid w:val="00020767"/>
    <w:rsid w:val="00020D5C"/>
    <w:rsid w:val="00026585"/>
    <w:rsid w:val="0003228A"/>
    <w:rsid w:val="00043EC8"/>
    <w:rsid w:val="00051114"/>
    <w:rsid w:val="00052CAE"/>
    <w:rsid w:val="00053D65"/>
    <w:rsid w:val="000550A2"/>
    <w:rsid w:val="00055E7E"/>
    <w:rsid w:val="00061762"/>
    <w:rsid w:val="000621EA"/>
    <w:rsid w:val="0006668C"/>
    <w:rsid w:val="0007078E"/>
    <w:rsid w:val="00070BBA"/>
    <w:rsid w:val="00082346"/>
    <w:rsid w:val="00084F65"/>
    <w:rsid w:val="00091270"/>
    <w:rsid w:val="000951DF"/>
    <w:rsid w:val="000962F3"/>
    <w:rsid w:val="00097721"/>
    <w:rsid w:val="000A4482"/>
    <w:rsid w:val="000A629A"/>
    <w:rsid w:val="000A702A"/>
    <w:rsid w:val="000B0798"/>
    <w:rsid w:val="000C127C"/>
    <w:rsid w:val="000C3979"/>
    <w:rsid w:val="000E38E5"/>
    <w:rsid w:val="000F3652"/>
    <w:rsid w:val="000F3F8C"/>
    <w:rsid w:val="000F6980"/>
    <w:rsid w:val="000F7218"/>
    <w:rsid w:val="000F7BD4"/>
    <w:rsid w:val="0010249F"/>
    <w:rsid w:val="001054A3"/>
    <w:rsid w:val="001067BD"/>
    <w:rsid w:val="00112F61"/>
    <w:rsid w:val="00115758"/>
    <w:rsid w:val="00115988"/>
    <w:rsid w:val="00117C62"/>
    <w:rsid w:val="00120333"/>
    <w:rsid w:val="00126CEC"/>
    <w:rsid w:val="00127507"/>
    <w:rsid w:val="00131310"/>
    <w:rsid w:val="00144A19"/>
    <w:rsid w:val="00146A6C"/>
    <w:rsid w:val="00156847"/>
    <w:rsid w:val="001619F5"/>
    <w:rsid w:val="00162F15"/>
    <w:rsid w:val="00167724"/>
    <w:rsid w:val="00170DA7"/>
    <w:rsid w:val="00172A4F"/>
    <w:rsid w:val="00172DD1"/>
    <w:rsid w:val="00172F45"/>
    <w:rsid w:val="00173469"/>
    <w:rsid w:val="0017368D"/>
    <w:rsid w:val="001827C4"/>
    <w:rsid w:val="00182DF3"/>
    <w:rsid w:val="00191811"/>
    <w:rsid w:val="0019417F"/>
    <w:rsid w:val="001A1816"/>
    <w:rsid w:val="001A1EF6"/>
    <w:rsid w:val="001A2EB3"/>
    <w:rsid w:val="001C5CD3"/>
    <w:rsid w:val="001D1C43"/>
    <w:rsid w:val="001D22F5"/>
    <w:rsid w:val="001D29C6"/>
    <w:rsid w:val="001F090F"/>
    <w:rsid w:val="001F7F54"/>
    <w:rsid w:val="0020303A"/>
    <w:rsid w:val="002049CC"/>
    <w:rsid w:val="002051E6"/>
    <w:rsid w:val="00212C09"/>
    <w:rsid w:val="00214D71"/>
    <w:rsid w:val="00223B8E"/>
    <w:rsid w:val="00225DC5"/>
    <w:rsid w:val="002263CD"/>
    <w:rsid w:val="00232F37"/>
    <w:rsid w:val="0023599D"/>
    <w:rsid w:val="00245416"/>
    <w:rsid w:val="00246C53"/>
    <w:rsid w:val="00246E12"/>
    <w:rsid w:val="00247E5B"/>
    <w:rsid w:val="0025034F"/>
    <w:rsid w:val="00250574"/>
    <w:rsid w:val="00253230"/>
    <w:rsid w:val="00271588"/>
    <w:rsid w:val="00271F7F"/>
    <w:rsid w:val="00272A4A"/>
    <w:rsid w:val="00273B17"/>
    <w:rsid w:val="00284834"/>
    <w:rsid w:val="00285A4E"/>
    <w:rsid w:val="002930C5"/>
    <w:rsid w:val="002963DD"/>
    <w:rsid w:val="002A026D"/>
    <w:rsid w:val="002A0C97"/>
    <w:rsid w:val="002B0F05"/>
    <w:rsid w:val="002B4F87"/>
    <w:rsid w:val="002C3C4C"/>
    <w:rsid w:val="002C63E2"/>
    <w:rsid w:val="002C78E0"/>
    <w:rsid w:val="002C7F2B"/>
    <w:rsid w:val="002D2860"/>
    <w:rsid w:val="002D52A1"/>
    <w:rsid w:val="002D61BB"/>
    <w:rsid w:val="002E387B"/>
    <w:rsid w:val="002E6E84"/>
    <w:rsid w:val="002F1D15"/>
    <w:rsid w:val="002F3A22"/>
    <w:rsid w:val="002F6578"/>
    <w:rsid w:val="003106F4"/>
    <w:rsid w:val="00321811"/>
    <w:rsid w:val="003265DE"/>
    <w:rsid w:val="0033693D"/>
    <w:rsid w:val="003375C8"/>
    <w:rsid w:val="0034733B"/>
    <w:rsid w:val="003478C8"/>
    <w:rsid w:val="00357E82"/>
    <w:rsid w:val="003662D6"/>
    <w:rsid w:val="00366C3C"/>
    <w:rsid w:val="00370823"/>
    <w:rsid w:val="00373619"/>
    <w:rsid w:val="00377C2B"/>
    <w:rsid w:val="0039358D"/>
    <w:rsid w:val="003A083B"/>
    <w:rsid w:val="003A57A1"/>
    <w:rsid w:val="003B172F"/>
    <w:rsid w:val="003B6D1F"/>
    <w:rsid w:val="003C13A6"/>
    <w:rsid w:val="003C1AFD"/>
    <w:rsid w:val="003C519E"/>
    <w:rsid w:val="003D6D9E"/>
    <w:rsid w:val="003E7546"/>
    <w:rsid w:val="003F1050"/>
    <w:rsid w:val="00402CFF"/>
    <w:rsid w:val="00406C16"/>
    <w:rsid w:val="004111B7"/>
    <w:rsid w:val="0041397C"/>
    <w:rsid w:val="0041554C"/>
    <w:rsid w:val="00427AD0"/>
    <w:rsid w:val="00432B89"/>
    <w:rsid w:val="0044173E"/>
    <w:rsid w:val="00442663"/>
    <w:rsid w:val="00445C13"/>
    <w:rsid w:val="004536B7"/>
    <w:rsid w:val="00461C4D"/>
    <w:rsid w:val="004752ED"/>
    <w:rsid w:val="0047578F"/>
    <w:rsid w:val="004759B8"/>
    <w:rsid w:val="00485802"/>
    <w:rsid w:val="00491899"/>
    <w:rsid w:val="0049523D"/>
    <w:rsid w:val="004A648A"/>
    <w:rsid w:val="004B3A8C"/>
    <w:rsid w:val="004B7B0B"/>
    <w:rsid w:val="004C24AC"/>
    <w:rsid w:val="004D2C31"/>
    <w:rsid w:val="004D4905"/>
    <w:rsid w:val="004D720A"/>
    <w:rsid w:val="004E112B"/>
    <w:rsid w:val="004F0088"/>
    <w:rsid w:val="004F5CBF"/>
    <w:rsid w:val="004F6488"/>
    <w:rsid w:val="00502E28"/>
    <w:rsid w:val="005041ED"/>
    <w:rsid w:val="00507AD7"/>
    <w:rsid w:val="005133B0"/>
    <w:rsid w:val="0051602E"/>
    <w:rsid w:val="00522744"/>
    <w:rsid w:val="0052507C"/>
    <w:rsid w:val="00526BC5"/>
    <w:rsid w:val="00530752"/>
    <w:rsid w:val="0053111D"/>
    <w:rsid w:val="00540B26"/>
    <w:rsid w:val="0054434B"/>
    <w:rsid w:val="00547FCA"/>
    <w:rsid w:val="00553CBA"/>
    <w:rsid w:val="00561FE3"/>
    <w:rsid w:val="0056378E"/>
    <w:rsid w:val="00565C95"/>
    <w:rsid w:val="00574048"/>
    <w:rsid w:val="00577ADA"/>
    <w:rsid w:val="005819EE"/>
    <w:rsid w:val="005853DF"/>
    <w:rsid w:val="00591EFF"/>
    <w:rsid w:val="005954A1"/>
    <w:rsid w:val="005A3338"/>
    <w:rsid w:val="005B0259"/>
    <w:rsid w:val="005B6D30"/>
    <w:rsid w:val="005B7062"/>
    <w:rsid w:val="005C3F03"/>
    <w:rsid w:val="005D3512"/>
    <w:rsid w:val="005D427D"/>
    <w:rsid w:val="005E1B59"/>
    <w:rsid w:val="005E219F"/>
    <w:rsid w:val="005E407D"/>
    <w:rsid w:val="005E5670"/>
    <w:rsid w:val="005E63F4"/>
    <w:rsid w:val="005E7FDD"/>
    <w:rsid w:val="0060001C"/>
    <w:rsid w:val="00611F5B"/>
    <w:rsid w:val="00620A75"/>
    <w:rsid w:val="006253F2"/>
    <w:rsid w:val="00626E49"/>
    <w:rsid w:val="00637922"/>
    <w:rsid w:val="006379DB"/>
    <w:rsid w:val="00644AEE"/>
    <w:rsid w:val="00656C72"/>
    <w:rsid w:val="00656CE2"/>
    <w:rsid w:val="00664AC6"/>
    <w:rsid w:val="00667638"/>
    <w:rsid w:val="006776B2"/>
    <w:rsid w:val="00686549"/>
    <w:rsid w:val="006871CD"/>
    <w:rsid w:val="006A5321"/>
    <w:rsid w:val="006A75B9"/>
    <w:rsid w:val="006B26A4"/>
    <w:rsid w:val="006C3D03"/>
    <w:rsid w:val="006C52B0"/>
    <w:rsid w:val="006D4F6F"/>
    <w:rsid w:val="006E35C2"/>
    <w:rsid w:val="006E37EA"/>
    <w:rsid w:val="006E4C2E"/>
    <w:rsid w:val="006E69C7"/>
    <w:rsid w:val="00705D9C"/>
    <w:rsid w:val="00712DF6"/>
    <w:rsid w:val="00714023"/>
    <w:rsid w:val="00716F80"/>
    <w:rsid w:val="007171A1"/>
    <w:rsid w:val="00724069"/>
    <w:rsid w:val="0072570F"/>
    <w:rsid w:val="00726805"/>
    <w:rsid w:val="00737614"/>
    <w:rsid w:val="00741072"/>
    <w:rsid w:val="00742B3E"/>
    <w:rsid w:val="00746984"/>
    <w:rsid w:val="0075536D"/>
    <w:rsid w:val="00764377"/>
    <w:rsid w:val="00767227"/>
    <w:rsid w:val="00767CCA"/>
    <w:rsid w:val="007728AC"/>
    <w:rsid w:val="00772A09"/>
    <w:rsid w:val="007736E7"/>
    <w:rsid w:val="00776281"/>
    <w:rsid w:val="007763BE"/>
    <w:rsid w:val="00783AE8"/>
    <w:rsid w:val="00784F00"/>
    <w:rsid w:val="0079048A"/>
    <w:rsid w:val="00793E8E"/>
    <w:rsid w:val="007B2F68"/>
    <w:rsid w:val="007D15A0"/>
    <w:rsid w:val="007E0975"/>
    <w:rsid w:val="007E5423"/>
    <w:rsid w:val="007F104D"/>
    <w:rsid w:val="007F3390"/>
    <w:rsid w:val="007F3DD8"/>
    <w:rsid w:val="007F3E1F"/>
    <w:rsid w:val="007F43CD"/>
    <w:rsid w:val="007F4422"/>
    <w:rsid w:val="007F68F7"/>
    <w:rsid w:val="007F6E8E"/>
    <w:rsid w:val="008011D2"/>
    <w:rsid w:val="00807403"/>
    <w:rsid w:val="00807974"/>
    <w:rsid w:val="00812797"/>
    <w:rsid w:val="00812EEB"/>
    <w:rsid w:val="00816B94"/>
    <w:rsid w:val="0082070F"/>
    <w:rsid w:val="00820A98"/>
    <w:rsid w:val="0083252C"/>
    <w:rsid w:val="008342F6"/>
    <w:rsid w:val="0083569E"/>
    <w:rsid w:val="008360D5"/>
    <w:rsid w:val="0084078A"/>
    <w:rsid w:val="00847C8D"/>
    <w:rsid w:val="00851CCE"/>
    <w:rsid w:val="008564A6"/>
    <w:rsid w:val="00857CD8"/>
    <w:rsid w:val="00857D60"/>
    <w:rsid w:val="00863CE9"/>
    <w:rsid w:val="008643DF"/>
    <w:rsid w:val="00866683"/>
    <w:rsid w:val="00866BD3"/>
    <w:rsid w:val="008815EC"/>
    <w:rsid w:val="00882B44"/>
    <w:rsid w:val="00890F5B"/>
    <w:rsid w:val="008914A0"/>
    <w:rsid w:val="00893EA1"/>
    <w:rsid w:val="00894551"/>
    <w:rsid w:val="00894D90"/>
    <w:rsid w:val="008A21C7"/>
    <w:rsid w:val="008A4156"/>
    <w:rsid w:val="008A4FBD"/>
    <w:rsid w:val="008A7DEC"/>
    <w:rsid w:val="008B1265"/>
    <w:rsid w:val="008B1EAD"/>
    <w:rsid w:val="008B36C6"/>
    <w:rsid w:val="008B6643"/>
    <w:rsid w:val="008B67E6"/>
    <w:rsid w:val="008C65FE"/>
    <w:rsid w:val="008C691D"/>
    <w:rsid w:val="008D01F4"/>
    <w:rsid w:val="008D1441"/>
    <w:rsid w:val="008D7B93"/>
    <w:rsid w:val="008E3D70"/>
    <w:rsid w:val="008E629D"/>
    <w:rsid w:val="008F03CD"/>
    <w:rsid w:val="008F4708"/>
    <w:rsid w:val="008F66E5"/>
    <w:rsid w:val="00916444"/>
    <w:rsid w:val="009200B8"/>
    <w:rsid w:val="00920D5B"/>
    <w:rsid w:val="009252FB"/>
    <w:rsid w:val="00931524"/>
    <w:rsid w:val="009354C9"/>
    <w:rsid w:val="009375E9"/>
    <w:rsid w:val="0094641A"/>
    <w:rsid w:val="009464C3"/>
    <w:rsid w:val="0095368B"/>
    <w:rsid w:val="00961017"/>
    <w:rsid w:val="00976901"/>
    <w:rsid w:val="00977202"/>
    <w:rsid w:val="009910E8"/>
    <w:rsid w:val="009A3BE1"/>
    <w:rsid w:val="009A43CE"/>
    <w:rsid w:val="009B3AD5"/>
    <w:rsid w:val="009C2015"/>
    <w:rsid w:val="009D55DE"/>
    <w:rsid w:val="009D7C18"/>
    <w:rsid w:val="009E2D15"/>
    <w:rsid w:val="009E4AE6"/>
    <w:rsid w:val="009E7592"/>
    <w:rsid w:val="009E7ECF"/>
    <w:rsid w:val="009F2E8D"/>
    <w:rsid w:val="009F3DF3"/>
    <w:rsid w:val="009F7E2D"/>
    <w:rsid w:val="00A021DE"/>
    <w:rsid w:val="00A139A5"/>
    <w:rsid w:val="00A16437"/>
    <w:rsid w:val="00A21AE4"/>
    <w:rsid w:val="00A23B15"/>
    <w:rsid w:val="00A24BF1"/>
    <w:rsid w:val="00A26578"/>
    <w:rsid w:val="00A35CE5"/>
    <w:rsid w:val="00A40444"/>
    <w:rsid w:val="00A40B7D"/>
    <w:rsid w:val="00A43649"/>
    <w:rsid w:val="00A50B58"/>
    <w:rsid w:val="00A51E48"/>
    <w:rsid w:val="00A623D3"/>
    <w:rsid w:val="00A67FFA"/>
    <w:rsid w:val="00A72335"/>
    <w:rsid w:val="00A742FA"/>
    <w:rsid w:val="00A754CA"/>
    <w:rsid w:val="00A82158"/>
    <w:rsid w:val="00A82E2B"/>
    <w:rsid w:val="00A83947"/>
    <w:rsid w:val="00A839EF"/>
    <w:rsid w:val="00A92829"/>
    <w:rsid w:val="00A93878"/>
    <w:rsid w:val="00AA12C9"/>
    <w:rsid w:val="00AA372D"/>
    <w:rsid w:val="00AA60EC"/>
    <w:rsid w:val="00AA795C"/>
    <w:rsid w:val="00AB527B"/>
    <w:rsid w:val="00AC7B26"/>
    <w:rsid w:val="00AD2A8A"/>
    <w:rsid w:val="00AD3290"/>
    <w:rsid w:val="00AD65BC"/>
    <w:rsid w:val="00AE3D51"/>
    <w:rsid w:val="00AE3EC8"/>
    <w:rsid w:val="00AE45F3"/>
    <w:rsid w:val="00AF0FCC"/>
    <w:rsid w:val="00AF1AF2"/>
    <w:rsid w:val="00AF2640"/>
    <w:rsid w:val="00AF3BB4"/>
    <w:rsid w:val="00AF47B1"/>
    <w:rsid w:val="00AF6BF9"/>
    <w:rsid w:val="00B02E3A"/>
    <w:rsid w:val="00B177A1"/>
    <w:rsid w:val="00B24803"/>
    <w:rsid w:val="00B31DA7"/>
    <w:rsid w:val="00B4598E"/>
    <w:rsid w:val="00B53641"/>
    <w:rsid w:val="00B63A2F"/>
    <w:rsid w:val="00B6417B"/>
    <w:rsid w:val="00B65F4C"/>
    <w:rsid w:val="00B67562"/>
    <w:rsid w:val="00B73093"/>
    <w:rsid w:val="00B87976"/>
    <w:rsid w:val="00B92E9F"/>
    <w:rsid w:val="00BB0740"/>
    <w:rsid w:val="00BB2FD7"/>
    <w:rsid w:val="00BC310C"/>
    <w:rsid w:val="00BD74FE"/>
    <w:rsid w:val="00BE0F0E"/>
    <w:rsid w:val="00BE5BBA"/>
    <w:rsid w:val="00BE69B7"/>
    <w:rsid w:val="00BF067C"/>
    <w:rsid w:val="00BF1430"/>
    <w:rsid w:val="00BF620C"/>
    <w:rsid w:val="00BF668C"/>
    <w:rsid w:val="00C05210"/>
    <w:rsid w:val="00C07D5B"/>
    <w:rsid w:val="00C126A0"/>
    <w:rsid w:val="00C13FD7"/>
    <w:rsid w:val="00C15263"/>
    <w:rsid w:val="00C16FFA"/>
    <w:rsid w:val="00C20FE6"/>
    <w:rsid w:val="00C21D5D"/>
    <w:rsid w:val="00C31A53"/>
    <w:rsid w:val="00C33D05"/>
    <w:rsid w:val="00C34C49"/>
    <w:rsid w:val="00C35A4D"/>
    <w:rsid w:val="00C363FC"/>
    <w:rsid w:val="00C4095F"/>
    <w:rsid w:val="00C41159"/>
    <w:rsid w:val="00C4413A"/>
    <w:rsid w:val="00C45D00"/>
    <w:rsid w:val="00C52FBE"/>
    <w:rsid w:val="00C5523D"/>
    <w:rsid w:val="00C62513"/>
    <w:rsid w:val="00C641BE"/>
    <w:rsid w:val="00C6634C"/>
    <w:rsid w:val="00C728FF"/>
    <w:rsid w:val="00C73ECD"/>
    <w:rsid w:val="00C74F4B"/>
    <w:rsid w:val="00C752FE"/>
    <w:rsid w:val="00C76D9D"/>
    <w:rsid w:val="00C803CC"/>
    <w:rsid w:val="00C82797"/>
    <w:rsid w:val="00C93589"/>
    <w:rsid w:val="00C94760"/>
    <w:rsid w:val="00C97850"/>
    <w:rsid w:val="00CA35F5"/>
    <w:rsid w:val="00CB1548"/>
    <w:rsid w:val="00CC0967"/>
    <w:rsid w:val="00CC15FA"/>
    <w:rsid w:val="00CC54CA"/>
    <w:rsid w:val="00CC6419"/>
    <w:rsid w:val="00CE6F8B"/>
    <w:rsid w:val="00CF29BC"/>
    <w:rsid w:val="00D02177"/>
    <w:rsid w:val="00D02874"/>
    <w:rsid w:val="00D02C5E"/>
    <w:rsid w:val="00D13058"/>
    <w:rsid w:val="00D20A62"/>
    <w:rsid w:val="00D22F41"/>
    <w:rsid w:val="00D24B13"/>
    <w:rsid w:val="00D313A9"/>
    <w:rsid w:val="00D31586"/>
    <w:rsid w:val="00D5056C"/>
    <w:rsid w:val="00D50C98"/>
    <w:rsid w:val="00D71116"/>
    <w:rsid w:val="00D72C87"/>
    <w:rsid w:val="00D73892"/>
    <w:rsid w:val="00D73EF2"/>
    <w:rsid w:val="00D76C05"/>
    <w:rsid w:val="00D809D1"/>
    <w:rsid w:val="00D828DE"/>
    <w:rsid w:val="00D82AD1"/>
    <w:rsid w:val="00D9081F"/>
    <w:rsid w:val="00D92E6A"/>
    <w:rsid w:val="00D93E56"/>
    <w:rsid w:val="00D96020"/>
    <w:rsid w:val="00D9649E"/>
    <w:rsid w:val="00DA0529"/>
    <w:rsid w:val="00DA3503"/>
    <w:rsid w:val="00DA3903"/>
    <w:rsid w:val="00DA3EA0"/>
    <w:rsid w:val="00DA4AE4"/>
    <w:rsid w:val="00DA5259"/>
    <w:rsid w:val="00DA697D"/>
    <w:rsid w:val="00DB2C1C"/>
    <w:rsid w:val="00DB3DE3"/>
    <w:rsid w:val="00DB6ED7"/>
    <w:rsid w:val="00DC2E4A"/>
    <w:rsid w:val="00DD29A9"/>
    <w:rsid w:val="00DE7122"/>
    <w:rsid w:val="00DF11D4"/>
    <w:rsid w:val="00DF2772"/>
    <w:rsid w:val="00DF4896"/>
    <w:rsid w:val="00DF60EA"/>
    <w:rsid w:val="00DF6F42"/>
    <w:rsid w:val="00E01864"/>
    <w:rsid w:val="00E01A86"/>
    <w:rsid w:val="00E03FCA"/>
    <w:rsid w:val="00E054F1"/>
    <w:rsid w:val="00E148AE"/>
    <w:rsid w:val="00E2370D"/>
    <w:rsid w:val="00E3174D"/>
    <w:rsid w:val="00E33A9B"/>
    <w:rsid w:val="00E342AB"/>
    <w:rsid w:val="00E4098A"/>
    <w:rsid w:val="00E436F1"/>
    <w:rsid w:val="00E44834"/>
    <w:rsid w:val="00E44C31"/>
    <w:rsid w:val="00E463C3"/>
    <w:rsid w:val="00E505E4"/>
    <w:rsid w:val="00E72639"/>
    <w:rsid w:val="00E80820"/>
    <w:rsid w:val="00E86ED6"/>
    <w:rsid w:val="00E93BED"/>
    <w:rsid w:val="00E94BBC"/>
    <w:rsid w:val="00EA5D96"/>
    <w:rsid w:val="00EB3011"/>
    <w:rsid w:val="00EB3D0B"/>
    <w:rsid w:val="00EB4DD4"/>
    <w:rsid w:val="00EC6E0E"/>
    <w:rsid w:val="00ED15A3"/>
    <w:rsid w:val="00ED1617"/>
    <w:rsid w:val="00EE0579"/>
    <w:rsid w:val="00EE4673"/>
    <w:rsid w:val="00EE6D46"/>
    <w:rsid w:val="00EF098B"/>
    <w:rsid w:val="00EF7FF1"/>
    <w:rsid w:val="00F0160F"/>
    <w:rsid w:val="00F04184"/>
    <w:rsid w:val="00F13CA2"/>
    <w:rsid w:val="00F17D70"/>
    <w:rsid w:val="00F21868"/>
    <w:rsid w:val="00F231D0"/>
    <w:rsid w:val="00F35DDA"/>
    <w:rsid w:val="00F4146D"/>
    <w:rsid w:val="00F52A8B"/>
    <w:rsid w:val="00F603C7"/>
    <w:rsid w:val="00F66F16"/>
    <w:rsid w:val="00F713AC"/>
    <w:rsid w:val="00F774E6"/>
    <w:rsid w:val="00F8255D"/>
    <w:rsid w:val="00F846CA"/>
    <w:rsid w:val="00F93A5F"/>
    <w:rsid w:val="00FA6B61"/>
    <w:rsid w:val="00FB51B9"/>
    <w:rsid w:val="00FC5865"/>
    <w:rsid w:val="00FC7C43"/>
    <w:rsid w:val="00FD4760"/>
    <w:rsid w:val="00FE033D"/>
    <w:rsid w:val="00FE40AD"/>
    <w:rsid w:val="00FE4BB0"/>
    <w:rsid w:val="00FF0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FF4F9C"/>
  <w15:docId w15:val="{B0DAD60D-6097-45D7-A92E-36DA221F0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4266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42663"/>
    <w:pPr>
      <w:ind w:leftChars="200" w:left="480"/>
    </w:pPr>
  </w:style>
  <w:style w:type="table" w:styleId="a4">
    <w:name w:val="Table Grid"/>
    <w:basedOn w:val="a1"/>
    <w:uiPriority w:val="39"/>
    <w:rsid w:val="00863C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D315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31586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315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31586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9D55D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9D55DE"/>
    <w:rPr>
      <w:rFonts w:asciiTheme="majorHAnsi" w:eastAsiaTheme="majorEastAsia" w:hAnsiTheme="majorHAnsi" w:cstheme="majorBidi"/>
      <w:sz w:val="18"/>
      <w:szCs w:val="18"/>
    </w:rPr>
  </w:style>
  <w:style w:type="paragraph" w:customStyle="1" w:styleId="ab">
    <w:name w:val="一"/>
    <w:basedOn w:val="a"/>
    <w:rsid w:val="002F1D15"/>
    <w:pPr>
      <w:adjustRightInd w:val="0"/>
      <w:spacing w:line="360" w:lineRule="atLeast"/>
      <w:textAlignment w:val="baseline"/>
    </w:pPr>
    <w:rPr>
      <w:rFonts w:ascii="標楷體" w:eastAsia="標楷體"/>
      <w:b/>
      <w:kern w:val="0"/>
      <w:szCs w:val="20"/>
    </w:rPr>
  </w:style>
  <w:style w:type="paragraph" w:customStyle="1" w:styleId="2">
    <w:name w:val="2"/>
    <w:basedOn w:val="a"/>
    <w:rsid w:val="002F1D15"/>
    <w:pPr>
      <w:adjustRightInd w:val="0"/>
      <w:spacing w:before="60" w:after="60" w:line="0" w:lineRule="atLeast"/>
      <w:ind w:left="1276" w:hanging="709"/>
      <w:jc w:val="both"/>
      <w:textAlignment w:val="baseline"/>
    </w:pPr>
    <w:rPr>
      <w:rFonts w:ascii="細明體" w:eastAsia="細明體" w:hAnsi="Arial"/>
      <w:kern w:val="0"/>
      <w:sz w:val="22"/>
      <w:szCs w:val="20"/>
    </w:rPr>
  </w:style>
  <w:style w:type="paragraph" w:styleId="ac">
    <w:name w:val="Date"/>
    <w:basedOn w:val="a"/>
    <w:next w:val="a"/>
    <w:link w:val="ad"/>
    <w:uiPriority w:val="99"/>
    <w:semiHidden/>
    <w:unhideWhenUsed/>
    <w:rsid w:val="00055E7E"/>
    <w:pPr>
      <w:jc w:val="right"/>
    </w:pPr>
  </w:style>
  <w:style w:type="character" w:customStyle="1" w:styleId="ad">
    <w:name w:val="日期 字元"/>
    <w:basedOn w:val="a0"/>
    <w:link w:val="ac"/>
    <w:uiPriority w:val="99"/>
    <w:semiHidden/>
    <w:rsid w:val="00055E7E"/>
    <w:rPr>
      <w:rFonts w:ascii="Times New Roman" w:eastAsia="新細明體" w:hAnsi="Times New Roman" w:cs="Times New Roman"/>
      <w:szCs w:val="24"/>
    </w:rPr>
  </w:style>
  <w:style w:type="table" w:customStyle="1" w:styleId="12">
    <w:name w:val="表格格線12"/>
    <w:basedOn w:val="a1"/>
    <w:next w:val="a4"/>
    <w:uiPriority w:val="59"/>
    <w:rsid w:val="00B45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laceholder Text"/>
    <w:basedOn w:val="a0"/>
    <w:uiPriority w:val="99"/>
    <w:semiHidden/>
    <w:rsid w:val="003A57A1"/>
    <w:rPr>
      <w:color w:val="808080"/>
    </w:rPr>
  </w:style>
  <w:style w:type="paragraph" w:styleId="Web">
    <w:name w:val="Normal (Web)"/>
    <w:basedOn w:val="a"/>
    <w:uiPriority w:val="99"/>
    <w:unhideWhenUsed/>
    <w:rsid w:val="00F21868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customStyle="1" w:styleId="1">
    <w:name w:val="表格格線1"/>
    <w:basedOn w:val="a1"/>
    <w:next w:val="a4"/>
    <w:uiPriority w:val="39"/>
    <w:rsid w:val="004952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表格格線2"/>
    <w:basedOn w:val="a1"/>
    <w:next w:val="a4"/>
    <w:uiPriority w:val="39"/>
    <w:rsid w:val="000207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6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4871EA-32FC-4841-ABE9-53E4DC73D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cp:lastPrinted>2019-09-16T02:07:00Z</cp:lastPrinted>
  <dcterms:created xsi:type="dcterms:W3CDTF">2021-12-06T03:33:00Z</dcterms:created>
  <dcterms:modified xsi:type="dcterms:W3CDTF">2022-12-28T08:06:00Z</dcterms:modified>
</cp:coreProperties>
</file>